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2C6DCB8F" w:rsidR="00860A5E" w:rsidRDefault="00F978A5">
      <w:pPr>
        <w:spacing w:before="240" w:after="240"/>
      </w:pPr>
      <w:r>
        <w:t>What is Emsculpt.</w:t>
      </w:r>
      <w:r>
        <w:t>Article.Body Morph MD.KA</w:t>
      </w:r>
    </w:p>
    <w:p w14:paraId="00000002" w14:textId="77777777" w:rsidR="00860A5E" w:rsidRDefault="00F978A5">
      <w:pPr>
        <w:spacing w:before="240" w:after="240"/>
      </w:pPr>
      <w:r>
        <w:t>/what-is-Emsculpt</w:t>
      </w:r>
    </w:p>
    <w:p w14:paraId="00000003" w14:textId="77777777" w:rsidR="00860A5E" w:rsidRDefault="00F978A5">
      <w:pPr>
        <w:spacing w:before="240" w:after="240"/>
      </w:pPr>
      <w:r>
        <w:t>KW “what is Emsculpt”</w:t>
      </w:r>
    </w:p>
    <w:p w14:paraId="00000004" w14:textId="77777777" w:rsidR="00860A5E" w:rsidRDefault="00F978A5">
      <w:pPr>
        <w:spacing w:before="240" w:after="240"/>
      </w:pPr>
      <w:r>
        <w:t>META: For those wondering, “What is Emsculpt?”, you can get the answers by learning more about this muscle building treatment that strengthens and tones muscles.</w:t>
      </w:r>
    </w:p>
    <w:p w14:paraId="00000005" w14:textId="77777777" w:rsidR="00860A5E" w:rsidRDefault="00F978A5">
      <w:pPr>
        <w:spacing w:before="240" w:after="240"/>
      </w:pPr>
      <w:r>
        <w:t>What is Emsculpt? | Learn About the Muscle Building Treatment</w:t>
      </w:r>
    </w:p>
    <w:p w14:paraId="00000006" w14:textId="3C422E06" w:rsidR="00860A5E" w:rsidRDefault="00F978A5">
      <w:pPr>
        <w:spacing w:before="240" w:after="240"/>
      </w:pPr>
      <w:r>
        <w:t>We have the answers to your ques</w:t>
      </w:r>
      <w:r>
        <w:t>tion, “What is Emsculpt?” This new body contouring procedure is an innovative treatment that burns fat while it builds, strengthens, and tones muscles. Emsculpt is scientifically proven to enhance your core and accomplish definition in the abs, arms,</w:t>
      </w:r>
      <w:r>
        <w:t xml:space="preserve"> and le</w:t>
      </w:r>
      <w:r>
        <w:t>gs. It also offers a nonsurgical butt lift by lifting and firming the buttocks.</w:t>
      </w:r>
    </w:p>
    <w:p w14:paraId="00000007" w14:textId="7C487903" w:rsidR="00860A5E" w:rsidRDefault="00F978A5">
      <w:pPr>
        <w:spacing w:before="240" w:after="240"/>
      </w:pPr>
      <w:r>
        <w:t>What is Emsculpt? A</w:t>
      </w:r>
      <w:r>
        <w:t xml:space="preserve">nd How Does </w:t>
      </w:r>
      <w:proofErr w:type="gramStart"/>
      <w:r>
        <w:t>it</w:t>
      </w:r>
      <w:proofErr w:type="gramEnd"/>
      <w:r>
        <w:t xml:space="preserve"> Work?</w:t>
      </w:r>
    </w:p>
    <w:p w14:paraId="00000008" w14:textId="77777777" w:rsidR="00860A5E" w:rsidRDefault="00F978A5">
      <w:pPr>
        <w:spacing w:before="240" w:after="240"/>
      </w:pPr>
      <w:r>
        <w:rPr>
          <w:u w:val="single"/>
        </w:rPr>
        <w:t>Emsculpt treatments</w:t>
      </w:r>
      <w:r>
        <w:t xml:space="preserve"> use a revolutionary device that utilizes proprietary High-Intensity Focused Electromagnetic (HIFEM) energy. This trea</w:t>
      </w:r>
      <w:r>
        <w:t>tment provides a similar magnetic strength you would receive in an MRI. The HIFEM energy stimulates muscle tissue, performing powerful muscle contractions known as “supramaximal contractions.”</w:t>
      </w:r>
    </w:p>
    <w:p w14:paraId="00000009" w14:textId="77777777" w:rsidR="00860A5E" w:rsidRDefault="00F978A5">
      <w:pPr>
        <w:spacing w:before="240" w:after="240"/>
      </w:pPr>
      <w:r>
        <w:t>When researching “what is Emsculpt,” you will see the term “sup</w:t>
      </w:r>
      <w:r>
        <w:t>ramaximal contractions.” The contractions are involuntary and significantly go beyond the tension you can exert or maintain on your own while doing physical exercises such as lunges or crunches.</w:t>
      </w:r>
    </w:p>
    <w:p w14:paraId="0000000A" w14:textId="77777777" w:rsidR="00860A5E" w:rsidRDefault="00F978A5">
      <w:pPr>
        <w:spacing w:before="240" w:after="240"/>
        <w:jc w:val="right"/>
        <w:rPr>
          <w:u w:val="single"/>
        </w:rPr>
      </w:pPr>
      <w:r>
        <w:rPr>
          <w:u w:val="single"/>
        </w:rPr>
        <w:t>Related article: How much does Emsculpt cost? &gt;&gt;</w:t>
      </w:r>
    </w:p>
    <w:p w14:paraId="0000000B" w14:textId="77777777" w:rsidR="00860A5E" w:rsidRDefault="00F978A5">
      <w:pPr>
        <w:shd w:val="clear" w:color="auto" w:fill="FFFFFF"/>
        <w:spacing w:before="240" w:after="240"/>
      </w:pPr>
      <w:r>
        <w:t>What is Emsc</w:t>
      </w:r>
      <w:r>
        <w:t>ulpt FDA cleared to treat?</w:t>
      </w:r>
    </w:p>
    <w:p w14:paraId="0000000C" w14:textId="6B9C8E70" w:rsidR="00860A5E" w:rsidRDefault="00F978A5">
      <w:pPr>
        <w:shd w:val="clear" w:color="auto" w:fill="FFFFFF"/>
        <w:spacing w:before="240" w:after="240"/>
      </w:pPr>
      <w:r>
        <w:t>Emsculpt is FDA cleared to treat four muscle</w:t>
      </w:r>
      <w:r>
        <w:t xml:space="preserve"> groups. The groups include muscles in the abdomen, buttocks, upper arms, and upper legs in the thigh region. Several athletes utilize Emsculpt to help strengthen their core or thighs </w:t>
      </w:r>
      <w:r>
        <w:t xml:space="preserve">to improve performance levels. Women use Emsculpt to avoid surgical procedures and get </w:t>
      </w:r>
      <w:r>
        <w:t>firm, lifted buttocks. Men turn to Emsculpt to help develop rock hard biceps and triceps.</w:t>
      </w:r>
    </w:p>
    <w:p w14:paraId="0000000D" w14:textId="77777777" w:rsidR="00860A5E" w:rsidRDefault="00F978A5">
      <w:pPr>
        <w:shd w:val="clear" w:color="auto" w:fill="FFFFFF"/>
        <w:spacing w:before="240" w:after="240"/>
      </w:pPr>
      <w:r>
        <w:t>What is Emsculpt Capable Of?</w:t>
      </w:r>
    </w:p>
    <w:p w14:paraId="0000000E" w14:textId="62F3FF49" w:rsidR="00860A5E" w:rsidRDefault="00F978A5">
      <w:pPr>
        <w:shd w:val="clear" w:color="auto" w:fill="FFFFFF"/>
        <w:spacing w:before="240" w:after="240"/>
      </w:pPr>
      <w:r>
        <w:t>Emsculpt helps burn fat and increase muscle defi</w:t>
      </w:r>
      <w:r>
        <w:t>nition and tone. During your treatment, HIFEM energy increases metabolic reactions that help break down fat cells. The fat then helps fuel the powerful “supramaximal contractions.”</w:t>
      </w:r>
      <w:r>
        <w:t xml:space="preserve"> The muscle contractions stimulate both hyperplasia (the production of new m</w:t>
      </w:r>
      <w:r>
        <w:t>uscle fibers and protein strands) and hypertrophy (the growth and development of existing muscle cells.)</w:t>
      </w:r>
    </w:p>
    <w:p w14:paraId="0000000F" w14:textId="77777777" w:rsidR="00860A5E" w:rsidRDefault="00F978A5">
      <w:pPr>
        <w:shd w:val="clear" w:color="auto" w:fill="FFFFFF"/>
        <w:spacing w:before="240" w:after="240"/>
        <w:jc w:val="right"/>
        <w:rPr>
          <w:u w:val="single"/>
        </w:rPr>
      </w:pPr>
      <w:r>
        <w:rPr>
          <w:u w:val="single"/>
        </w:rPr>
        <w:t>See real Emsculpt Results&gt;&gt;</w:t>
      </w:r>
    </w:p>
    <w:p w14:paraId="00000010" w14:textId="77777777" w:rsidR="00860A5E" w:rsidRDefault="00F978A5">
      <w:pPr>
        <w:shd w:val="clear" w:color="auto" w:fill="FFFFFF"/>
        <w:spacing w:before="240" w:after="240"/>
      </w:pPr>
      <w:r>
        <w:lastRenderedPageBreak/>
        <w:t>To appreciate the answer to “What is Emsculpt capable of,” imagine performing 20,000 sit-ups or crunches in half an hour. O</w:t>
      </w:r>
      <w:r>
        <w:t>ne cycle induces over 20,000 supramaximal contractions. When considering different treatment areas, 20,000 contractions would equal:</w:t>
      </w:r>
    </w:p>
    <w:p w14:paraId="00000011" w14:textId="77777777" w:rsidR="00860A5E" w:rsidRDefault="00F978A5">
      <w:pPr>
        <w:numPr>
          <w:ilvl w:val="0"/>
          <w:numId w:val="1"/>
        </w:numPr>
        <w:shd w:val="clear" w:color="auto" w:fill="FFFFFF"/>
        <w:spacing w:before="240"/>
      </w:pPr>
      <w:r>
        <w:t>20,000 ab building exercises</w:t>
      </w:r>
    </w:p>
    <w:p w14:paraId="00000012" w14:textId="77777777" w:rsidR="00860A5E" w:rsidRDefault="00F978A5">
      <w:pPr>
        <w:numPr>
          <w:ilvl w:val="0"/>
          <w:numId w:val="1"/>
        </w:numPr>
        <w:shd w:val="clear" w:color="auto" w:fill="FFFFFF"/>
      </w:pPr>
      <w:r>
        <w:t>20,000 squats</w:t>
      </w:r>
    </w:p>
    <w:p w14:paraId="00000013" w14:textId="77777777" w:rsidR="00860A5E" w:rsidRDefault="00F978A5">
      <w:pPr>
        <w:numPr>
          <w:ilvl w:val="0"/>
          <w:numId w:val="1"/>
        </w:numPr>
        <w:shd w:val="clear" w:color="auto" w:fill="FFFFFF"/>
      </w:pPr>
      <w:r>
        <w:t>20,000 lunges</w:t>
      </w:r>
    </w:p>
    <w:p w14:paraId="00000014" w14:textId="77777777" w:rsidR="00860A5E" w:rsidRDefault="00F978A5">
      <w:pPr>
        <w:numPr>
          <w:ilvl w:val="0"/>
          <w:numId w:val="1"/>
        </w:numPr>
        <w:shd w:val="clear" w:color="auto" w:fill="FFFFFF"/>
        <w:spacing w:after="240"/>
      </w:pPr>
      <w:r>
        <w:t>20,000 bicep curls</w:t>
      </w:r>
    </w:p>
    <w:p w14:paraId="00000015" w14:textId="77777777" w:rsidR="00860A5E" w:rsidRDefault="00F978A5">
      <w:pPr>
        <w:shd w:val="clear" w:color="auto" w:fill="FFFFFF"/>
        <w:spacing w:before="240" w:after="240"/>
      </w:pPr>
      <w:r>
        <w:t>What is Emsculpt Treatment Like?</w:t>
      </w:r>
    </w:p>
    <w:p w14:paraId="00000016" w14:textId="78889418" w:rsidR="00860A5E" w:rsidRDefault="00F978A5">
      <w:pPr>
        <w:shd w:val="clear" w:color="auto" w:fill="FFFFFF"/>
        <w:spacing w:before="240" w:after="240"/>
      </w:pPr>
      <w:r>
        <w:t>During your Emsculpt treatment, an applicator applies to the target muscle group. The applicator delivers HIFEM energy to the treatment location. The procedure does not cause any pain;</w:t>
      </w:r>
      <w:r>
        <w:t xml:space="preserve"> however, some patients do report stran</w:t>
      </w:r>
      <w:r>
        <w:t>ge feelings like a “tickle,”</w:t>
      </w:r>
      <w:r>
        <w:t xml:space="preserve"> but nothing extremely unpleasant. The cycles tend to last for 30 minutes. Patients require no downtime after their treatment. You can return to your everyday activities directly after your procedure</w:t>
      </w:r>
      <w:r>
        <w:t>. There are no side effects t</w:t>
      </w:r>
      <w:r>
        <w:t>o Emsculpt. You will feel a bit sore one to two days after your treatment,</w:t>
      </w:r>
      <w:r>
        <w:t xml:space="preserve"> but it is the same soreness you would feel after an intense workout.</w:t>
      </w:r>
    </w:p>
    <w:p w14:paraId="00000017" w14:textId="77777777" w:rsidR="00860A5E" w:rsidRDefault="00F978A5">
      <w:pPr>
        <w:shd w:val="clear" w:color="auto" w:fill="FFFFFF"/>
        <w:spacing w:before="240" w:after="240"/>
      </w:pPr>
      <w:r>
        <w:t>What is Emsculpt Going to Do for You?</w:t>
      </w:r>
    </w:p>
    <w:p w14:paraId="00000018" w14:textId="1D98ADA4" w:rsidR="00860A5E" w:rsidRDefault="00F978A5">
      <w:pPr>
        <w:shd w:val="clear" w:color="auto" w:fill="FFFFFF"/>
        <w:spacing w:before="240" w:after="240"/>
      </w:pPr>
      <w:r>
        <w:t>If you are</w:t>
      </w:r>
      <w:r>
        <w:t xml:space="preserve"> wondering, “What is Emsculpt going to do for me?” Contact Body Mo</w:t>
      </w:r>
      <w:r>
        <w:t>rph MD spa today to schedule your complimentary Emsculpt consultation. You will learn exactly what Emsculpt is and how it can help you achieve the body of your dreams! Call us at 914-953-2955 or contact us online.</w:t>
      </w:r>
    </w:p>
    <w:p w14:paraId="00000019" w14:textId="77777777" w:rsidR="00860A5E" w:rsidRDefault="00860A5E"/>
    <w:sectPr w:rsidR="00860A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5F2766"/>
    <w:multiLevelType w:val="multilevel"/>
    <w:tmpl w:val="6BE8FF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MxMzEwtrAwNTBU0lEKTi0uzszPAykwrAUAVpiKTywAAAA="/>
  </w:docVars>
  <w:rsids>
    <w:rsidRoot w:val="00860A5E"/>
    <w:rsid w:val="00860A5E"/>
    <w:rsid w:val="00F978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66397"/>
  <w15:docId w15:val="{2C05055D-9320-42BF-844C-D9C1F891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65</Words>
  <Characters>3014</Characters>
  <Application>Microsoft Office Word</Application>
  <DocSecurity>0</DocSecurity>
  <Lines>51</Lines>
  <Paragraphs>27</Paragraphs>
  <ScaleCrop>false</ScaleCrop>
  <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6-04T20:34:00Z</dcterms:created>
  <dcterms:modified xsi:type="dcterms:W3CDTF">2020-06-04T20:37:00Z</dcterms:modified>
</cp:coreProperties>
</file>